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в NASM.</w:t>
      </w:r>
    </w:p>
    <w:p>
      <w:r>
        <w:pict>
          <v:rect style="width:0;height:1.5pt" o:hralign="center" o:hrstd="t" o:hr="t"/>
        </w:pic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37654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90760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ввожу свое имя и фамилию, и сразу проверяю работую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51891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76739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 или отнять. Так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дает право владельцу лишь для чтения и записи, но не для исполн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дает право группе лишь для чт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отнимает все права для всех прочих пользовател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22543"/>
            <wp:effectExtent b="0" l="0" r="0" t="0"/>
            <wp:docPr descr="Figure 5: Изменение прав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прав к файлу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аргументов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м право владельцу на исполнение файла, однако в файле находится исходный код программы, который еще не ассемблирован, и его выполнение невозможно.</w:t>
      </w:r>
    </w:p>
    <w:p>
      <w:pPr>
        <w:numPr>
          <w:ilvl w:val="0"/>
          <w:numId w:val="1002"/>
        </w:numPr>
        <w:pStyle w:val="Compact"/>
      </w:pPr>
      <w:r>
        <w:t xml:space="preserve">Происходит исполнение файла, но она не будет работ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В соответствии со своим 10-ым вариантом в таблице, предоставляю права доступа к файлу readme-1.txt представленные в символьном виде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45434"/>
            <wp:effectExtent b="0" l="0" r="0" t="0"/>
            <wp:docPr descr="Figure 6: Предоставляю права доступа к файл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начале проверяю изначальные права, которые имеют пользователи к файлу по умолчанию, затем даю ей другие права в соответствии с вариатно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45434"/>
            <wp:effectExtent b="0" l="0" r="0" t="0"/>
            <wp:docPr descr="Figure 7: Предоставляю права доступа к файл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едоставляю права доступа к файлу</w:t>
      </w:r>
    </w:p>
    <w:bookmarkEnd w:id="0"/>
    <w:p>
      <w:r>
        <w:pict>
          <v:rect style="width:0;height:1.5pt" o:hralign="center" o:hrstd="t" o:hr="t"/>
        </w:pict>
      </w:r>
    </w:p>
    <w:bookmarkEnd w:id="49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для самостояльной работы(рис.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45434"/>
            <wp:effectExtent b="0" l="0" r="0" t="0"/>
            <wp:docPr descr="Figure 8: Создание файла для самостоятельно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275060"/>
            <wp:effectExtent b="0" l="0" r="0" t="0"/>
            <wp:docPr descr="Figure 9: Написание программы для самостоятельно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Написание программы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973600"/>
            <wp:effectExtent b="0" l="0" r="0" t="0"/>
            <wp:docPr descr="Figure 10: Исполне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сполне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разу проверяю с помощью атрибут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создался ли необходимый файл, куда должны записываться введенные символы.</w:t>
      </w:r>
      <w:r>
        <w:t xml:space="preserve"> </w:t>
      </w:r>
      <w:r>
        <w:t xml:space="preserve">С помощью атрибуты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яю содержимое созданного файл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973600"/>
            <wp:effectExtent b="0" l="0" r="0" t="0"/>
            <wp:docPr descr="Figure 11: вставляю программ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ставляю программу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коррект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екст программы в самостоятельной работе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-3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 Создание файла для записи имени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реш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 выозва для создание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msg1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r>
        <w:pict>
          <v:rect style="width:0;height:1.5pt" o:hralign="center" o:hrstd="t" o:hr="t"/>
        </w:pic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ернятьева Олеся Олеговна</dc:creator>
  <dc:language>ru-RU</dc:language>
  <cp:keywords/>
  <dcterms:created xsi:type="dcterms:W3CDTF">2023-12-16T17:34:52Z</dcterms:created>
  <dcterms:modified xsi:type="dcterms:W3CDTF">2023-12-16T1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